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506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d416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2f75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